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0A2A8" w14:textId="77777777" w:rsidR="004C0050" w:rsidRDefault="004C0050" w:rsidP="004C0050">
      <w:pPr>
        <w:spacing w:line="48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409DAEE" w14:textId="77777777" w:rsidR="004C0050" w:rsidRDefault="004C0050" w:rsidP="004C0050">
      <w:pPr>
        <w:spacing w:line="48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76B69CE0" w14:textId="77777777" w:rsidR="004C0050" w:rsidRDefault="004C0050" w:rsidP="004C0050">
      <w:pPr>
        <w:spacing w:line="48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4D42FDFB" w14:textId="77777777" w:rsidR="004C0050" w:rsidRDefault="004C0050" w:rsidP="004C0050">
      <w:pPr>
        <w:spacing w:line="48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5B7177B9" w14:textId="77777777" w:rsidR="004C0050" w:rsidRDefault="004C0050" w:rsidP="004C0050">
      <w:pPr>
        <w:spacing w:line="48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CC2614E" w14:textId="51B9FCB5" w:rsidR="004C0050" w:rsidRDefault="004C0050" w:rsidP="004C0050">
      <w:pPr>
        <w:spacing w:line="480" w:lineRule="auto"/>
        <w:jc w:val="center"/>
        <w:rPr>
          <w:rFonts w:ascii="Times New Roman" w:hAnsi="Times New Roman"/>
        </w:rPr>
      </w:pPr>
      <w:r w:rsidRPr="00562C35">
        <w:rPr>
          <w:rFonts w:ascii="Times New Roman" w:hAnsi="Times New Roman"/>
        </w:rPr>
        <w:t>Week 7: Face-Recorded Video Interview</w:t>
      </w:r>
    </w:p>
    <w:p w14:paraId="69523EB9" w14:textId="77777777" w:rsidR="004C0050" w:rsidRDefault="004C0050" w:rsidP="004C0050">
      <w:pPr>
        <w:spacing w:line="48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Job Interview</w:t>
      </w:r>
    </w:p>
    <w:p w14:paraId="60669078" w14:textId="044BC1B0" w:rsidR="004C0050" w:rsidRDefault="004C0050" w:rsidP="004C0050">
      <w:pPr>
        <w:spacing w:line="480" w:lineRule="auto"/>
        <w:jc w:val="center"/>
        <w:rPr>
          <w:rFonts w:ascii="Times New Roman" w:hAnsi="Times New Roman"/>
        </w:rPr>
      </w:pPr>
    </w:p>
    <w:p w14:paraId="59C13E4F" w14:textId="77777777" w:rsidR="004C0050" w:rsidRPr="00562C35" w:rsidRDefault="004C0050" w:rsidP="004C0050">
      <w:pPr>
        <w:spacing w:line="480" w:lineRule="auto"/>
        <w:jc w:val="center"/>
        <w:rPr>
          <w:rFonts w:ascii="Times New Roman" w:hAnsi="Times New Roman"/>
        </w:rPr>
      </w:pPr>
      <w:r w:rsidRPr="00562C35">
        <w:rPr>
          <w:rFonts w:ascii="Times New Roman" w:hAnsi="Times New Roman"/>
        </w:rPr>
        <w:t>Traver Yates</w:t>
      </w:r>
    </w:p>
    <w:p w14:paraId="65803A0F" w14:textId="67208BAA" w:rsidR="004C0050" w:rsidRPr="00562C35" w:rsidRDefault="004C0050" w:rsidP="004C0050">
      <w:pPr>
        <w:spacing w:line="480" w:lineRule="auto"/>
        <w:jc w:val="center"/>
        <w:rPr>
          <w:rFonts w:ascii="Times New Roman" w:hAnsi="Times New Roman"/>
        </w:rPr>
      </w:pPr>
      <w:bookmarkStart w:id="0" w:name="bkAuthorAffil"/>
      <w:bookmarkEnd w:id="0"/>
      <w:r w:rsidRPr="00562C35">
        <w:rPr>
          <w:rFonts w:ascii="Times New Roman" w:hAnsi="Times New Roman"/>
        </w:rPr>
        <w:t>DeVry University¶</w:t>
      </w:r>
    </w:p>
    <w:p w14:paraId="034037BB" w14:textId="77777777" w:rsidR="004C0050" w:rsidRDefault="004C0050" w:rsidP="004C0050">
      <w:pPr>
        <w:spacing w:line="480" w:lineRule="auto"/>
        <w:jc w:val="center"/>
        <w:rPr>
          <w:rFonts w:ascii="Times New Roman" w:hAnsi="Times New Roman"/>
        </w:rPr>
      </w:pPr>
      <w:bookmarkStart w:id="1" w:name="bkAuthor"/>
      <w:bookmarkEnd w:id="1"/>
      <w:r>
        <w:rPr>
          <w:rFonts w:ascii="Times New Roman" w:hAnsi="Times New Roman"/>
        </w:rPr>
        <w:t>Career Development #205</w:t>
      </w:r>
    </w:p>
    <w:p w14:paraId="51A6B216" w14:textId="77777777" w:rsidR="004C0050" w:rsidRPr="00562C35" w:rsidRDefault="004C0050" w:rsidP="004C0050">
      <w:pPr>
        <w:spacing w:line="480" w:lineRule="auto"/>
        <w:jc w:val="center"/>
        <w:rPr>
          <w:rFonts w:ascii="Times New Roman" w:hAnsi="Times New Roman"/>
        </w:rPr>
      </w:pPr>
      <w:r w:rsidRPr="00562C35">
        <w:t>Professor Shon Miles</w:t>
      </w:r>
    </w:p>
    <w:p w14:paraId="47A24388" w14:textId="06E01878" w:rsidR="004C0050" w:rsidRDefault="004C0050" w:rsidP="004C0050">
      <w:pPr>
        <w:jc w:val="center"/>
        <w:rPr>
          <w:rFonts w:ascii="Times New Roman" w:eastAsia="Times New Roman" w:hAnsi="Times New Roman" w:cs="Times New Roman"/>
          <w:b/>
          <w:bCs/>
          <w:color w:val="050505"/>
          <w:sz w:val="24"/>
          <w:szCs w:val="24"/>
          <w:u w:val="single"/>
        </w:rPr>
      </w:pPr>
      <w:r w:rsidRPr="00562C35">
        <w:rPr>
          <w:rFonts w:ascii="Times New Roman" w:hAnsi="Times New Roman"/>
        </w:rPr>
        <w:fldChar w:fldCharType="begin"/>
      </w:r>
      <w:r w:rsidRPr="00562C35">
        <w:rPr>
          <w:rFonts w:ascii="Times New Roman" w:hAnsi="Times New Roman"/>
        </w:rPr>
        <w:instrText xml:space="preserve"> DATE \@ "dddd, MMMM d, yyyy" </w:instrText>
      </w:r>
      <w:r w:rsidRPr="00562C35">
        <w:rPr>
          <w:rFonts w:ascii="Times New Roman" w:hAnsi="Times New Roman"/>
        </w:rPr>
        <w:fldChar w:fldCharType="separate"/>
      </w:r>
      <w:r w:rsidR="00322056">
        <w:rPr>
          <w:rFonts w:ascii="Times New Roman" w:hAnsi="Times New Roman"/>
          <w:noProof/>
        </w:rPr>
        <w:t>Saturday, October 16, 2021</w:t>
      </w:r>
      <w:r w:rsidRPr="00562C35">
        <w:rPr>
          <w:rFonts w:ascii="Times New Roman" w:hAnsi="Times New Roman"/>
        </w:rPr>
        <w:fldChar w:fldCharType="end"/>
      </w:r>
      <w:r>
        <w:rPr>
          <w:rFonts w:ascii="Times New Roman" w:eastAsia="Times New Roman" w:hAnsi="Times New Roman" w:cs="Times New Roman"/>
          <w:b/>
          <w:bCs/>
          <w:color w:val="050505"/>
          <w:sz w:val="24"/>
          <w:szCs w:val="24"/>
          <w:u w:val="single"/>
        </w:rPr>
        <w:br w:type="page"/>
      </w:r>
    </w:p>
    <w:p w14:paraId="3FF6860F" w14:textId="133BBA61" w:rsidR="00666C6A" w:rsidRDefault="006F30D3" w:rsidP="00BB3556">
      <w:pPr>
        <w:spacing w:before="120" w:after="120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>
        <w:rPr>
          <w:rFonts w:ascii="Times New Roman" w:eastAsia="Times New Roman" w:hAnsi="Times New Roman" w:cs="Times New Roman"/>
          <w:color w:val="050505"/>
          <w:sz w:val="24"/>
          <w:szCs w:val="24"/>
        </w:rPr>
        <w:lastRenderedPageBreak/>
        <w:t xml:space="preserve">My video can be viewed here:  </w:t>
      </w:r>
      <w:hyperlink r:id="rId7" w:history="1">
        <w:r w:rsidRPr="006E7F1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traveryates.com/card205-face-recorded-video-interview/</w:t>
        </w:r>
      </w:hyperlink>
    </w:p>
    <w:p w14:paraId="46F2186E" w14:textId="43BC5285" w:rsidR="006F30D3" w:rsidRDefault="006F30D3" w:rsidP="00BB3556">
      <w:pPr>
        <w:spacing w:before="120" w:after="120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>
        <w:rPr>
          <w:rFonts w:ascii="Times New Roman" w:eastAsia="Times New Roman" w:hAnsi="Times New Roman" w:cs="Times New Roman"/>
          <w:color w:val="050505"/>
          <w:sz w:val="24"/>
          <w:szCs w:val="24"/>
        </w:rPr>
        <w:t xml:space="preserve">Here is the source incase there is any issues: </w:t>
      </w:r>
      <w:hyperlink r:id="rId8" w:history="1">
        <w:r w:rsidR="001369B2" w:rsidRPr="006E7F1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youtu.be/IOS_OYR880I</w:t>
        </w:r>
      </w:hyperlink>
    </w:p>
    <w:p w14:paraId="0E18FEFA" w14:textId="2AB695D4" w:rsidR="001369B2" w:rsidRDefault="001369B2" w:rsidP="00BB3556">
      <w:pPr>
        <w:spacing w:before="120" w:after="120"/>
        <w:rPr>
          <w:rFonts w:ascii="Times New Roman" w:eastAsia="Times New Roman" w:hAnsi="Times New Roman" w:cs="Times New Roman"/>
          <w:color w:val="050505"/>
          <w:sz w:val="24"/>
          <w:szCs w:val="24"/>
        </w:rPr>
      </w:pPr>
    </w:p>
    <w:p w14:paraId="7365F49B" w14:textId="77777777" w:rsidR="001369B2" w:rsidRDefault="001369B2" w:rsidP="00B357BB">
      <w:pPr>
        <w:spacing w:before="120" w:after="120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>
        <w:rPr>
          <w:rFonts w:ascii="Times New Roman" w:eastAsia="Times New Roman" w:hAnsi="Times New Roman" w:cs="Times New Roman"/>
          <w:color w:val="050505"/>
          <w:sz w:val="24"/>
          <w:szCs w:val="24"/>
        </w:rPr>
        <w:t>Here is my LinkedIn and profile/blog website as well:</w:t>
      </w:r>
    </w:p>
    <w:p w14:paraId="0AC0723C" w14:textId="7E433570" w:rsidR="001E2AC8" w:rsidRPr="00B357BB" w:rsidRDefault="00321DA3" w:rsidP="00B357BB">
      <w:pPr>
        <w:spacing w:before="120" w:after="120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 w:rsidRPr="00B357BB">
        <w:rPr>
          <w:rFonts w:ascii="Times New Roman" w:eastAsia="Times New Roman" w:hAnsi="Times New Roman" w:cs="Times New Roman"/>
          <w:color w:val="050505"/>
          <w:sz w:val="24"/>
          <w:szCs w:val="24"/>
        </w:rPr>
        <w:t>https://www.linkedin.com/in/traver-yates/</w:t>
      </w:r>
    </w:p>
    <w:p w14:paraId="2F6434CB" w14:textId="0DDF17A0" w:rsidR="00CA129C" w:rsidRPr="00B357BB" w:rsidRDefault="001675F8" w:rsidP="00B357BB">
      <w:pPr>
        <w:spacing w:before="120" w:after="120"/>
        <w:rPr>
          <w:rFonts w:ascii="Times New Roman" w:eastAsia="Times New Roman" w:hAnsi="Times New Roman" w:cs="Times New Roman"/>
          <w:color w:val="050505"/>
          <w:sz w:val="24"/>
          <w:szCs w:val="24"/>
        </w:rPr>
      </w:pPr>
      <w:r w:rsidRPr="00B357BB">
        <w:rPr>
          <w:rFonts w:ascii="Times New Roman" w:eastAsia="Times New Roman" w:hAnsi="Times New Roman" w:cs="Times New Roman"/>
          <w:color w:val="050505"/>
          <w:sz w:val="24"/>
          <w:szCs w:val="24"/>
        </w:rPr>
        <w:t>https://www.traveryates.com/</w:t>
      </w:r>
    </w:p>
    <w:sectPr w:rsidR="00CA129C" w:rsidRPr="00B357B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7E986" w14:textId="77777777" w:rsidR="0088704B" w:rsidRDefault="0088704B" w:rsidP="00F4347F">
      <w:r>
        <w:separator/>
      </w:r>
    </w:p>
  </w:endnote>
  <w:endnote w:type="continuationSeparator" w:id="0">
    <w:p w14:paraId="51E82D4F" w14:textId="77777777" w:rsidR="0088704B" w:rsidRDefault="0088704B" w:rsidP="00F4347F">
      <w:r>
        <w:continuationSeparator/>
      </w:r>
    </w:p>
  </w:endnote>
  <w:endnote w:type="continuationNotice" w:id="1">
    <w:p w14:paraId="6930BFA1" w14:textId="77777777" w:rsidR="0088704B" w:rsidRDefault="008870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9EFE7" w14:textId="77777777" w:rsidR="0088704B" w:rsidRDefault="0088704B" w:rsidP="00F4347F">
      <w:r>
        <w:separator/>
      </w:r>
    </w:p>
  </w:footnote>
  <w:footnote w:type="continuationSeparator" w:id="0">
    <w:p w14:paraId="5AD5FBF2" w14:textId="77777777" w:rsidR="0088704B" w:rsidRDefault="0088704B" w:rsidP="00F4347F">
      <w:r>
        <w:continuationSeparator/>
      </w:r>
    </w:p>
  </w:footnote>
  <w:footnote w:type="continuationNotice" w:id="1">
    <w:p w14:paraId="5B82ED09" w14:textId="77777777" w:rsidR="0088704B" w:rsidRDefault="008870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835993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B1D221F" w14:textId="4270956E" w:rsidR="004C0050" w:rsidRDefault="004C005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6B0AA4" w14:textId="77777777" w:rsidR="00F4347F" w:rsidRDefault="00F434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4634E"/>
    <w:multiLevelType w:val="multilevel"/>
    <w:tmpl w:val="0B24D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rIwtDAxMDc0MjNR0lEKTi0uzszPAykwrgUA9ysdvywAAAA="/>
    <w:docVar w:name="dgnword-docGUID" w:val="{E4FB6B3E-8F62-4183-9BB8-D9342D4AC6D0}"/>
    <w:docVar w:name="dgnword-eventsink" w:val="1485983053392"/>
    <w:docVar w:name="dgnword-lastRevisionsView" w:val="0"/>
  </w:docVars>
  <w:rsids>
    <w:rsidRoot w:val="00EE4182"/>
    <w:rsid w:val="000155A9"/>
    <w:rsid w:val="00027D9D"/>
    <w:rsid w:val="000305EF"/>
    <w:rsid w:val="00036586"/>
    <w:rsid w:val="000411EC"/>
    <w:rsid w:val="0004284B"/>
    <w:rsid w:val="00064E71"/>
    <w:rsid w:val="000C157B"/>
    <w:rsid w:val="000C2E85"/>
    <w:rsid w:val="000D0F74"/>
    <w:rsid w:val="000D4957"/>
    <w:rsid w:val="000E7A28"/>
    <w:rsid w:val="000F4A52"/>
    <w:rsid w:val="000F5C8C"/>
    <w:rsid w:val="00123686"/>
    <w:rsid w:val="00133431"/>
    <w:rsid w:val="001369B2"/>
    <w:rsid w:val="001536A1"/>
    <w:rsid w:val="00163291"/>
    <w:rsid w:val="001675F8"/>
    <w:rsid w:val="00175155"/>
    <w:rsid w:val="00187840"/>
    <w:rsid w:val="00190F02"/>
    <w:rsid w:val="00193685"/>
    <w:rsid w:val="001A5FB9"/>
    <w:rsid w:val="001B1F12"/>
    <w:rsid w:val="001B4221"/>
    <w:rsid w:val="001B7023"/>
    <w:rsid w:val="001C3335"/>
    <w:rsid w:val="001D13C5"/>
    <w:rsid w:val="001E2696"/>
    <w:rsid w:val="001E2AC8"/>
    <w:rsid w:val="00226271"/>
    <w:rsid w:val="002478E3"/>
    <w:rsid w:val="00263F80"/>
    <w:rsid w:val="00270474"/>
    <w:rsid w:val="00283840"/>
    <w:rsid w:val="00294D6F"/>
    <w:rsid w:val="002B33AA"/>
    <w:rsid w:val="002B4205"/>
    <w:rsid w:val="002B6A8B"/>
    <w:rsid w:val="002D38C8"/>
    <w:rsid w:val="00313FBB"/>
    <w:rsid w:val="00321DA3"/>
    <w:rsid w:val="00322056"/>
    <w:rsid w:val="003220AF"/>
    <w:rsid w:val="003419F9"/>
    <w:rsid w:val="003879A1"/>
    <w:rsid w:val="003A4B53"/>
    <w:rsid w:val="003B3D8B"/>
    <w:rsid w:val="003B6D89"/>
    <w:rsid w:val="003C64E5"/>
    <w:rsid w:val="003D62AA"/>
    <w:rsid w:val="003F3DB2"/>
    <w:rsid w:val="004010F0"/>
    <w:rsid w:val="00402557"/>
    <w:rsid w:val="00413195"/>
    <w:rsid w:val="00423C3A"/>
    <w:rsid w:val="00425523"/>
    <w:rsid w:val="004463DB"/>
    <w:rsid w:val="00480999"/>
    <w:rsid w:val="00492B1A"/>
    <w:rsid w:val="0049489A"/>
    <w:rsid w:val="004C0050"/>
    <w:rsid w:val="004E5348"/>
    <w:rsid w:val="004F1918"/>
    <w:rsid w:val="00505C1A"/>
    <w:rsid w:val="00514F5D"/>
    <w:rsid w:val="0052133F"/>
    <w:rsid w:val="0056147D"/>
    <w:rsid w:val="005614BE"/>
    <w:rsid w:val="00571A7E"/>
    <w:rsid w:val="005734F5"/>
    <w:rsid w:val="005B43C3"/>
    <w:rsid w:val="005D0A7A"/>
    <w:rsid w:val="005D6705"/>
    <w:rsid w:val="005D6DBD"/>
    <w:rsid w:val="005D79D3"/>
    <w:rsid w:val="005E6334"/>
    <w:rsid w:val="0061446E"/>
    <w:rsid w:val="0062354B"/>
    <w:rsid w:val="00645981"/>
    <w:rsid w:val="00650ABD"/>
    <w:rsid w:val="00652F5E"/>
    <w:rsid w:val="00666C6A"/>
    <w:rsid w:val="00692189"/>
    <w:rsid w:val="006D21BA"/>
    <w:rsid w:val="006E3B7A"/>
    <w:rsid w:val="006F30D3"/>
    <w:rsid w:val="006F6CCA"/>
    <w:rsid w:val="00707F2C"/>
    <w:rsid w:val="00712C4F"/>
    <w:rsid w:val="00714089"/>
    <w:rsid w:val="00721FE3"/>
    <w:rsid w:val="0073047F"/>
    <w:rsid w:val="00730831"/>
    <w:rsid w:val="00753B2D"/>
    <w:rsid w:val="0075640A"/>
    <w:rsid w:val="007655E0"/>
    <w:rsid w:val="00766F74"/>
    <w:rsid w:val="00770A1A"/>
    <w:rsid w:val="007A105F"/>
    <w:rsid w:val="007A12E1"/>
    <w:rsid w:val="007A45CC"/>
    <w:rsid w:val="007D421E"/>
    <w:rsid w:val="007E1027"/>
    <w:rsid w:val="0080226B"/>
    <w:rsid w:val="008147A2"/>
    <w:rsid w:val="00824846"/>
    <w:rsid w:val="00826F19"/>
    <w:rsid w:val="00832F16"/>
    <w:rsid w:val="00833D19"/>
    <w:rsid w:val="00850EBF"/>
    <w:rsid w:val="00860821"/>
    <w:rsid w:val="00863BB3"/>
    <w:rsid w:val="00864690"/>
    <w:rsid w:val="008669E3"/>
    <w:rsid w:val="00874906"/>
    <w:rsid w:val="0088667D"/>
    <w:rsid w:val="0088704B"/>
    <w:rsid w:val="00895BAA"/>
    <w:rsid w:val="008962BC"/>
    <w:rsid w:val="008C20B1"/>
    <w:rsid w:val="008C4D3B"/>
    <w:rsid w:val="008C590E"/>
    <w:rsid w:val="008C5C37"/>
    <w:rsid w:val="008C75BF"/>
    <w:rsid w:val="008D51AC"/>
    <w:rsid w:val="008D6954"/>
    <w:rsid w:val="008D763D"/>
    <w:rsid w:val="008F548D"/>
    <w:rsid w:val="00904E60"/>
    <w:rsid w:val="00923490"/>
    <w:rsid w:val="00934FFC"/>
    <w:rsid w:val="00940F71"/>
    <w:rsid w:val="0094357D"/>
    <w:rsid w:val="009435F8"/>
    <w:rsid w:val="009556E8"/>
    <w:rsid w:val="00966CAB"/>
    <w:rsid w:val="00990125"/>
    <w:rsid w:val="00992753"/>
    <w:rsid w:val="00997B33"/>
    <w:rsid w:val="00997DD6"/>
    <w:rsid w:val="009C0870"/>
    <w:rsid w:val="009C6CA0"/>
    <w:rsid w:val="009D2190"/>
    <w:rsid w:val="009E6C72"/>
    <w:rsid w:val="00A053B1"/>
    <w:rsid w:val="00A15914"/>
    <w:rsid w:val="00A23164"/>
    <w:rsid w:val="00A40AF5"/>
    <w:rsid w:val="00A44A5B"/>
    <w:rsid w:val="00A515EA"/>
    <w:rsid w:val="00A53C3D"/>
    <w:rsid w:val="00A70D0A"/>
    <w:rsid w:val="00A75A63"/>
    <w:rsid w:val="00A85C25"/>
    <w:rsid w:val="00A90268"/>
    <w:rsid w:val="00AA7E5F"/>
    <w:rsid w:val="00AF3AC3"/>
    <w:rsid w:val="00AF528A"/>
    <w:rsid w:val="00AF722A"/>
    <w:rsid w:val="00AF7542"/>
    <w:rsid w:val="00B34645"/>
    <w:rsid w:val="00B357BB"/>
    <w:rsid w:val="00B4302C"/>
    <w:rsid w:val="00B60C7F"/>
    <w:rsid w:val="00B64C85"/>
    <w:rsid w:val="00B67DC1"/>
    <w:rsid w:val="00B732B6"/>
    <w:rsid w:val="00B74171"/>
    <w:rsid w:val="00B828D0"/>
    <w:rsid w:val="00B879D8"/>
    <w:rsid w:val="00B9176F"/>
    <w:rsid w:val="00B93CC9"/>
    <w:rsid w:val="00B964AD"/>
    <w:rsid w:val="00BA05E4"/>
    <w:rsid w:val="00BA0C04"/>
    <w:rsid w:val="00BB3556"/>
    <w:rsid w:val="00BB6952"/>
    <w:rsid w:val="00BC1450"/>
    <w:rsid w:val="00BF6BF5"/>
    <w:rsid w:val="00C066F2"/>
    <w:rsid w:val="00C07B34"/>
    <w:rsid w:val="00C21E0B"/>
    <w:rsid w:val="00C22F69"/>
    <w:rsid w:val="00C25104"/>
    <w:rsid w:val="00C31682"/>
    <w:rsid w:val="00C46042"/>
    <w:rsid w:val="00C51D3F"/>
    <w:rsid w:val="00C6521F"/>
    <w:rsid w:val="00CA129C"/>
    <w:rsid w:val="00CA68E7"/>
    <w:rsid w:val="00CC0470"/>
    <w:rsid w:val="00CC483A"/>
    <w:rsid w:val="00CD7B60"/>
    <w:rsid w:val="00D021DC"/>
    <w:rsid w:val="00D06EF4"/>
    <w:rsid w:val="00D12D75"/>
    <w:rsid w:val="00D134DC"/>
    <w:rsid w:val="00D260B8"/>
    <w:rsid w:val="00D3549D"/>
    <w:rsid w:val="00D40703"/>
    <w:rsid w:val="00D41BA2"/>
    <w:rsid w:val="00D436B9"/>
    <w:rsid w:val="00D54A8C"/>
    <w:rsid w:val="00D56C5C"/>
    <w:rsid w:val="00D57FB0"/>
    <w:rsid w:val="00D64E74"/>
    <w:rsid w:val="00D65522"/>
    <w:rsid w:val="00D71C24"/>
    <w:rsid w:val="00D805D1"/>
    <w:rsid w:val="00D80D29"/>
    <w:rsid w:val="00D83F82"/>
    <w:rsid w:val="00D937CF"/>
    <w:rsid w:val="00DA00A2"/>
    <w:rsid w:val="00DC0BC2"/>
    <w:rsid w:val="00DC19E6"/>
    <w:rsid w:val="00DC487F"/>
    <w:rsid w:val="00DD1C47"/>
    <w:rsid w:val="00DF37BB"/>
    <w:rsid w:val="00E04BF3"/>
    <w:rsid w:val="00E11327"/>
    <w:rsid w:val="00E118DA"/>
    <w:rsid w:val="00E2569C"/>
    <w:rsid w:val="00E311F7"/>
    <w:rsid w:val="00E317F2"/>
    <w:rsid w:val="00E419C0"/>
    <w:rsid w:val="00E525C8"/>
    <w:rsid w:val="00E53AFD"/>
    <w:rsid w:val="00E63D89"/>
    <w:rsid w:val="00E9599C"/>
    <w:rsid w:val="00EA219F"/>
    <w:rsid w:val="00EA2D0A"/>
    <w:rsid w:val="00EA3575"/>
    <w:rsid w:val="00EA5085"/>
    <w:rsid w:val="00EB0B10"/>
    <w:rsid w:val="00EC1B53"/>
    <w:rsid w:val="00EE4182"/>
    <w:rsid w:val="00EF19E0"/>
    <w:rsid w:val="00EF1A17"/>
    <w:rsid w:val="00F036D3"/>
    <w:rsid w:val="00F03B74"/>
    <w:rsid w:val="00F23460"/>
    <w:rsid w:val="00F37255"/>
    <w:rsid w:val="00F42936"/>
    <w:rsid w:val="00F4347F"/>
    <w:rsid w:val="00F5033B"/>
    <w:rsid w:val="00FB06D6"/>
    <w:rsid w:val="00FB196C"/>
    <w:rsid w:val="00FB2FC8"/>
    <w:rsid w:val="00FD0581"/>
    <w:rsid w:val="00FE0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3261C"/>
  <w15:chartTrackingRefBased/>
  <w15:docId w15:val="{C0ABF395-A960-4BB3-A5D3-6A66AC70C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8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12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2E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34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347F"/>
  </w:style>
  <w:style w:type="paragraph" w:styleId="Footer">
    <w:name w:val="footer"/>
    <w:basedOn w:val="Normal"/>
    <w:link w:val="FooterChar"/>
    <w:uiPriority w:val="99"/>
    <w:unhideWhenUsed/>
    <w:rsid w:val="00F434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34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IOS_OYR880I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raveryates.com/card205-face-recorded-video-interview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er Yates</dc:creator>
  <cp:keywords/>
  <dc:description/>
  <cp:lastModifiedBy>Traver Yates</cp:lastModifiedBy>
  <cp:revision>156</cp:revision>
  <dcterms:created xsi:type="dcterms:W3CDTF">2021-10-16T06:40:00Z</dcterms:created>
  <dcterms:modified xsi:type="dcterms:W3CDTF">2021-10-16T21:02:00Z</dcterms:modified>
</cp:coreProperties>
</file>